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4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691"/>
        <w:gridCol w:w="1275"/>
        <w:gridCol w:w="284"/>
        <w:gridCol w:w="709"/>
        <w:gridCol w:w="143"/>
        <w:gridCol w:w="1558"/>
        <w:gridCol w:w="711"/>
        <w:gridCol w:w="2272"/>
      </w:tblGrid>
      <w:tr w:rsidR="00E22AE3" w:rsidRPr="002B3586" w14:paraId="6439DBEC" w14:textId="77777777" w:rsidTr="00D6685B">
        <w:trPr>
          <w:trHeight w:val="274"/>
          <w:jc w:val="center"/>
        </w:trPr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2AA79" w14:textId="366E3B02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ombre completo</w:t>
            </w:r>
          </w:p>
        </w:tc>
        <w:tc>
          <w:tcPr>
            <w:tcW w:w="695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FC4B3" w14:textId="227D51C0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522433" w:rsidRPr="002D0561" w14:paraId="0C9284A2" w14:textId="77777777" w:rsidTr="00D6685B">
        <w:trPr>
          <w:trHeight w:val="274"/>
          <w:jc w:val="center"/>
        </w:trPr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D2D7F" w14:textId="2AD6AE16" w:rsidR="00522433" w:rsidRPr="002D0561" w:rsidRDefault="00522433" w:rsidP="007655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D0561">
              <w:rPr>
                <w:rFonts w:ascii="Times New Roman" w:hAnsi="Times New Roman"/>
                <w:b/>
                <w:sz w:val="24"/>
                <w:szCs w:val="24"/>
              </w:rPr>
              <w:t>Número de miembro</w:t>
            </w:r>
          </w:p>
        </w:tc>
        <w:tc>
          <w:tcPr>
            <w:tcW w:w="24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26892" w14:textId="19F47019" w:rsidR="00522433" w:rsidRPr="002D0561" w:rsidRDefault="00522433" w:rsidP="007655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5E299" w14:textId="77777777" w:rsidR="00522433" w:rsidRPr="002D0561" w:rsidRDefault="00522433" w:rsidP="007655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D0561">
              <w:rPr>
                <w:rFonts w:ascii="Times New Roman" w:hAnsi="Times New Roman"/>
                <w:b/>
                <w:sz w:val="24"/>
                <w:szCs w:val="24"/>
              </w:rPr>
              <w:t>Nueva membresía: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E00D4" w14:textId="3CB5E746" w:rsidR="00522433" w:rsidRPr="002D0561" w:rsidRDefault="00522433" w:rsidP="007655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22AE3" w:rsidRPr="002B3586" w14:paraId="789102B3" w14:textId="77777777" w:rsidTr="00D6685B">
        <w:trPr>
          <w:trHeight w:val="274"/>
          <w:jc w:val="center"/>
        </w:trPr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980C5" w14:textId="748AF09A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Grado Académico </w:t>
            </w:r>
          </w:p>
        </w:tc>
        <w:tc>
          <w:tcPr>
            <w:tcW w:w="695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44FAA" w14:textId="29764EEF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6B25A075" w14:textId="77777777" w:rsidTr="00D6685B">
        <w:trPr>
          <w:trHeight w:val="274"/>
          <w:jc w:val="center"/>
        </w:trPr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B4E56" w14:textId="4C8FEA73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Fecha de nacimiento </w:t>
            </w:r>
            <w:r w:rsidRPr="008C299A">
              <w:rPr>
                <w:rFonts w:ascii="Times New Roman" w:hAnsi="Times New Roman"/>
                <w:b/>
                <w:sz w:val="20"/>
                <w:szCs w:val="20"/>
              </w:rPr>
              <w:t>(DD/MM/AAAA)</w:t>
            </w:r>
          </w:p>
        </w:tc>
        <w:tc>
          <w:tcPr>
            <w:tcW w:w="695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8774D" w14:textId="3ABEECE2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258010DB" w14:textId="77777777" w:rsidTr="00D6685B">
        <w:trPr>
          <w:trHeight w:val="274"/>
          <w:jc w:val="center"/>
        </w:trPr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CA928" w14:textId="3C2F71FB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iudad, Estado</w:t>
            </w:r>
            <w:r w:rsidRPr="002B358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y País </w:t>
            </w:r>
            <w:r w:rsidRPr="002B3586">
              <w:rPr>
                <w:rFonts w:ascii="Times New Roman" w:hAnsi="Times New Roman"/>
                <w:b/>
                <w:sz w:val="24"/>
                <w:szCs w:val="24"/>
              </w:rPr>
              <w:t xml:space="preserve">de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residencia</w:t>
            </w:r>
          </w:p>
        </w:tc>
        <w:tc>
          <w:tcPr>
            <w:tcW w:w="695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ADDE9" w14:textId="49926D92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06989034" w14:textId="77777777" w:rsidTr="00D6685B">
        <w:trPr>
          <w:trHeight w:val="267"/>
          <w:jc w:val="center"/>
        </w:trPr>
        <w:tc>
          <w:tcPr>
            <w:tcW w:w="2691" w:type="dxa"/>
            <w:vAlign w:val="center"/>
          </w:tcPr>
          <w:p w14:paraId="7FDA1E2D" w14:textId="77777777" w:rsidR="00E22AE3" w:rsidRDefault="00E22AE3" w:rsidP="000E3A69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irección Personal</w:t>
            </w:r>
          </w:p>
          <w:p w14:paraId="792BFE50" w14:textId="4D7B93D1" w:rsidR="00522433" w:rsidRPr="00522433" w:rsidRDefault="00522433" w:rsidP="000E3A69">
            <w:pPr>
              <w:spacing w:after="0" w:line="240" w:lineRule="auto"/>
              <w:rPr>
                <w:bCs/>
                <w:sz w:val="24"/>
                <w:szCs w:val="24"/>
              </w:rPr>
            </w:pPr>
            <w:r w:rsidRPr="00522433">
              <w:rPr>
                <w:rFonts w:ascii="Times New Roman" w:hAnsi="Times New Roman"/>
                <w:bCs/>
                <w:color w:val="AEAAAA" w:themeColor="background2" w:themeShade="BF"/>
                <w:sz w:val="24"/>
                <w:szCs w:val="24"/>
              </w:rPr>
              <w:t>(opcional)</w:t>
            </w:r>
          </w:p>
        </w:tc>
        <w:tc>
          <w:tcPr>
            <w:tcW w:w="6952" w:type="dxa"/>
            <w:gridSpan w:val="7"/>
          </w:tcPr>
          <w:p w14:paraId="1D195E32" w14:textId="77777777" w:rsidR="00E22AE3" w:rsidRDefault="00E22AE3" w:rsidP="000E3A69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29DD948A" w14:textId="76F95F81" w:rsidR="0031516E" w:rsidRDefault="0031516E" w:rsidP="000E3A69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652C1693" w14:textId="77777777" w:rsidR="0031516E" w:rsidRDefault="0031516E" w:rsidP="000E3A69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49F63D40" w14:textId="37DAEFBE" w:rsidR="0031516E" w:rsidRPr="002B3586" w:rsidRDefault="0031516E" w:rsidP="000E3A69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4D2A27" w:rsidRPr="00584037" w14:paraId="5A95BBB5" w14:textId="77777777" w:rsidTr="00D6685B">
        <w:trPr>
          <w:trHeight w:val="439"/>
          <w:jc w:val="center"/>
        </w:trPr>
        <w:tc>
          <w:tcPr>
            <w:tcW w:w="2691" w:type="dxa"/>
            <w:vMerge w:val="restart"/>
            <w:vAlign w:val="center"/>
          </w:tcPr>
          <w:p w14:paraId="580037FF" w14:textId="44B36554" w:rsidR="004D2A27" w:rsidRPr="00584037" w:rsidRDefault="004D2A27" w:rsidP="0052243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Teléfonos con lada</w:t>
            </w:r>
          </w:p>
        </w:tc>
        <w:tc>
          <w:tcPr>
            <w:tcW w:w="1275" w:type="dxa"/>
          </w:tcPr>
          <w:p w14:paraId="1C75E461" w14:textId="11826138" w:rsidR="004D2A27" w:rsidRPr="00584037" w:rsidRDefault="004D2A27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Personal</w:t>
            </w:r>
          </w:p>
        </w:tc>
        <w:tc>
          <w:tcPr>
            <w:tcW w:w="2694" w:type="dxa"/>
            <w:gridSpan w:val="4"/>
          </w:tcPr>
          <w:p w14:paraId="275B513E" w14:textId="60D34C6F" w:rsidR="004D2A27" w:rsidRPr="00584037" w:rsidRDefault="004D2A27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Casa:</w:t>
            </w:r>
          </w:p>
        </w:tc>
        <w:tc>
          <w:tcPr>
            <w:tcW w:w="2983" w:type="dxa"/>
            <w:gridSpan w:val="2"/>
          </w:tcPr>
          <w:p w14:paraId="1B7109E8" w14:textId="51D85964" w:rsidR="004D2A27" w:rsidRPr="00584037" w:rsidRDefault="004D2A27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elular:</w:t>
            </w:r>
          </w:p>
        </w:tc>
      </w:tr>
      <w:tr w:rsidR="00100DC5" w:rsidRPr="00584037" w14:paraId="144B188E" w14:textId="77777777" w:rsidTr="00D6685B">
        <w:trPr>
          <w:trHeight w:val="275"/>
          <w:jc w:val="center"/>
        </w:trPr>
        <w:tc>
          <w:tcPr>
            <w:tcW w:w="2691" w:type="dxa"/>
            <w:vMerge/>
            <w:vAlign w:val="center"/>
          </w:tcPr>
          <w:p w14:paraId="3D4EF1F6" w14:textId="77777777" w:rsidR="00100DC5" w:rsidRPr="00584037" w:rsidRDefault="00100DC5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7"/>
          </w:tcPr>
          <w:p w14:paraId="18A530BA" w14:textId="73EA2612" w:rsidR="00100DC5" w:rsidRPr="00584037" w:rsidRDefault="00100DC5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Institucional:</w:t>
            </w:r>
            <w:r w:rsidR="005E352E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</w:tr>
      <w:tr w:rsidR="00100DC5" w:rsidRPr="002B3586" w14:paraId="7DAC6B5B" w14:textId="77777777" w:rsidTr="00D6685B">
        <w:trPr>
          <w:trHeight w:val="267"/>
          <w:jc w:val="center"/>
        </w:trPr>
        <w:tc>
          <w:tcPr>
            <w:tcW w:w="2691" w:type="dxa"/>
            <w:vMerge w:val="restart"/>
            <w:vAlign w:val="center"/>
          </w:tcPr>
          <w:p w14:paraId="392CB041" w14:textId="4F3132F8" w:rsidR="00100DC5" w:rsidRDefault="00100DC5" w:rsidP="0052243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Correos</w:t>
            </w:r>
            <w:r w:rsidR="0052243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electrónicos</w:t>
            </w:r>
          </w:p>
        </w:tc>
        <w:tc>
          <w:tcPr>
            <w:tcW w:w="6952" w:type="dxa"/>
            <w:gridSpan w:val="7"/>
          </w:tcPr>
          <w:p w14:paraId="02728030" w14:textId="78C36B15" w:rsidR="00100DC5" w:rsidRPr="002B3586" w:rsidRDefault="00100DC5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Personal:</w:t>
            </w:r>
            <w:r w:rsidR="005E352E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</w:tr>
      <w:tr w:rsidR="00100DC5" w:rsidRPr="002B3586" w14:paraId="79E0DCFA" w14:textId="77777777" w:rsidTr="00D6685B">
        <w:trPr>
          <w:trHeight w:val="267"/>
          <w:jc w:val="center"/>
        </w:trPr>
        <w:tc>
          <w:tcPr>
            <w:tcW w:w="2691" w:type="dxa"/>
            <w:vMerge/>
            <w:vAlign w:val="center"/>
          </w:tcPr>
          <w:p w14:paraId="01698060" w14:textId="77777777" w:rsidR="00100DC5" w:rsidRDefault="00100DC5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7"/>
          </w:tcPr>
          <w:p w14:paraId="476E9F44" w14:textId="46117F79" w:rsidR="00100DC5" w:rsidRPr="002B3586" w:rsidRDefault="00100DC5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Institucional:</w:t>
            </w:r>
            <w:r w:rsidR="005E352E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</w:tr>
      <w:tr w:rsidR="008C299A" w:rsidRPr="002B3586" w14:paraId="3D5ED210" w14:textId="77777777" w:rsidTr="00D6685B">
        <w:trPr>
          <w:trHeight w:val="272"/>
          <w:jc w:val="center"/>
        </w:trPr>
        <w:tc>
          <w:tcPr>
            <w:tcW w:w="2691" w:type="dxa"/>
            <w:tcBorders>
              <w:top w:val="single" w:sz="4" w:space="0" w:color="auto"/>
            </w:tcBorders>
            <w:vAlign w:val="center"/>
          </w:tcPr>
          <w:p w14:paraId="3D1379E6" w14:textId="77777777" w:rsidR="00100DC5" w:rsidRDefault="00100DC5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nstitución</w:t>
            </w:r>
          </w:p>
          <w:p w14:paraId="7F114396" w14:textId="77777777" w:rsidR="00100DC5" w:rsidRPr="002B3586" w:rsidRDefault="00100DC5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7"/>
            <w:tcBorders>
              <w:top w:val="single" w:sz="4" w:space="0" w:color="auto"/>
            </w:tcBorders>
          </w:tcPr>
          <w:p w14:paraId="545AE061" w14:textId="544A6BAC" w:rsidR="00100DC5" w:rsidRPr="002B3586" w:rsidRDefault="00100DC5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09C94A31" w14:textId="77777777" w:rsidTr="00D6685B">
        <w:trPr>
          <w:trHeight w:val="276"/>
          <w:jc w:val="center"/>
        </w:trPr>
        <w:tc>
          <w:tcPr>
            <w:tcW w:w="2691" w:type="dxa"/>
            <w:tcBorders>
              <w:top w:val="nil"/>
            </w:tcBorders>
            <w:vAlign w:val="center"/>
          </w:tcPr>
          <w:p w14:paraId="7DF0296E" w14:textId="77777777" w:rsidR="00E22AE3" w:rsidRDefault="00E22AE3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irección Institucional</w:t>
            </w:r>
          </w:p>
          <w:p w14:paraId="0DE1E5D4" w14:textId="77777777" w:rsidR="00E22AE3" w:rsidRPr="002B3586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7"/>
            <w:tcBorders>
              <w:top w:val="single" w:sz="4" w:space="0" w:color="auto"/>
            </w:tcBorders>
          </w:tcPr>
          <w:p w14:paraId="2F513C2F" w14:textId="77777777" w:rsidR="00E22AE3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48DD181C" w14:textId="77777777" w:rsidR="00977CF4" w:rsidRDefault="00977CF4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1D7AC44C" w14:textId="5A7EADC4" w:rsidR="00977CF4" w:rsidRPr="002B3586" w:rsidRDefault="00977CF4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31516E" w:rsidRPr="002B3586" w14:paraId="4C0B502E" w14:textId="77777777" w:rsidTr="00D6685B">
        <w:trPr>
          <w:trHeight w:val="276"/>
          <w:jc w:val="center"/>
        </w:trPr>
        <w:tc>
          <w:tcPr>
            <w:tcW w:w="4250" w:type="dxa"/>
            <w:gridSpan w:val="3"/>
            <w:tcBorders>
              <w:top w:val="nil"/>
            </w:tcBorders>
            <w:vAlign w:val="center"/>
          </w:tcPr>
          <w:p w14:paraId="6F700774" w14:textId="77777777" w:rsidR="0031516E" w:rsidRDefault="0031516E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Si requiere factura: </w:t>
            </w:r>
          </w:p>
          <w:p w14:paraId="60E049DE" w14:textId="7B5F359B" w:rsidR="0031516E" w:rsidRPr="002B3586" w:rsidRDefault="0031516E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FC Completo (razón social</w:t>
            </w:r>
            <w:r w:rsidR="00522433">
              <w:rPr>
                <w:rFonts w:ascii="Times New Roman" w:hAnsi="Times New Roman"/>
                <w:b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dirección</w:t>
            </w:r>
            <w:r w:rsidR="00522433">
              <w:rPr>
                <w:rFonts w:ascii="Times New Roman" w:hAnsi="Times New Roman"/>
                <w:b/>
                <w:sz w:val="24"/>
                <w:szCs w:val="24"/>
              </w:rPr>
              <w:t>, concepto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). En caso de ser extranjero coloque los datos a quien se le realizará el recibo de pago.</w:t>
            </w:r>
          </w:p>
        </w:tc>
        <w:tc>
          <w:tcPr>
            <w:tcW w:w="5393" w:type="dxa"/>
            <w:gridSpan w:val="5"/>
            <w:tcBorders>
              <w:top w:val="single" w:sz="4" w:space="0" w:color="auto"/>
            </w:tcBorders>
          </w:tcPr>
          <w:p w14:paraId="68818655" w14:textId="1ED5180D" w:rsidR="0031516E" w:rsidRPr="002B3586" w:rsidRDefault="0031516E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037EDB45" w14:textId="77777777" w:rsidTr="00D6685B">
        <w:trPr>
          <w:trHeight w:val="267"/>
          <w:jc w:val="center"/>
        </w:trPr>
        <w:tc>
          <w:tcPr>
            <w:tcW w:w="2691" w:type="dxa"/>
            <w:vAlign w:val="center"/>
          </w:tcPr>
          <w:p w14:paraId="56D7497E" w14:textId="30368B47" w:rsidR="00E22AE3" w:rsidRPr="002B3586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Grupo(s) de Interés</w:t>
            </w:r>
          </w:p>
        </w:tc>
        <w:tc>
          <w:tcPr>
            <w:tcW w:w="6952" w:type="dxa"/>
            <w:gridSpan w:val="7"/>
          </w:tcPr>
          <w:p w14:paraId="51EFE058" w14:textId="77777777" w:rsidR="00E22AE3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00A2E02D" w14:textId="3B7179D9" w:rsidR="002B5838" w:rsidRPr="002B3586" w:rsidRDefault="002B5838" w:rsidP="00A03634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0B8A141D" w14:textId="77777777" w:rsidTr="00D6685B">
        <w:trPr>
          <w:trHeight w:val="267"/>
          <w:jc w:val="center"/>
        </w:trPr>
        <w:tc>
          <w:tcPr>
            <w:tcW w:w="2691" w:type="dxa"/>
            <w:vAlign w:val="center"/>
          </w:tcPr>
          <w:p w14:paraId="784FF25B" w14:textId="1BAE0F8E" w:rsidR="00E22AE3" w:rsidRPr="002B3586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Área de Interés </w:t>
            </w:r>
          </w:p>
        </w:tc>
        <w:tc>
          <w:tcPr>
            <w:tcW w:w="6952" w:type="dxa"/>
            <w:gridSpan w:val="7"/>
          </w:tcPr>
          <w:p w14:paraId="1544CD71" w14:textId="7A7E818F" w:rsidR="0071632B" w:rsidRPr="002B3586" w:rsidRDefault="0071632B" w:rsidP="00A03634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8C299A" w:rsidRPr="00100DC5" w14:paraId="022F8EE1" w14:textId="77777777" w:rsidTr="00D6685B">
        <w:trPr>
          <w:trHeight w:val="267"/>
          <w:jc w:val="center"/>
        </w:trPr>
        <w:tc>
          <w:tcPr>
            <w:tcW w:w="2691" w:type="dxa"/>
            <w:vMerge w:val="restart"/>
            <w:vAlign w:val="center"/>
          </w:tcPr>
          <w:p w14:paraId="5E6BC83F" w14:textId="77777777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0DC5">
              <w:rPr>
                <w:rFonts w:ascii="Times New Roman" w:hAnsi="Times New Roman"/>
                <w:b/>
                <w:sz w:val="24"/>
                <w:szCs w:val="24"/>
              </w:rPr>
              <w:t xml:space="preserve">Actividad </w:t>
            </w:r>
          </w:p>
          <w:p w14:paraId="7E2A7D8F" w14:textId="77777777" w:rsidR="008C299A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0DC5">
              <w:rPr>
                <w:rFonts w:ascii="Times New Roman" w:hAnsi="Times New Roman"/>
                <w:b/>
                <w:sz w:val="20"/>
                <w:szCs w:val="20"/>
              </w:rPr>
              <w:t>(las que aplique)</w:t>
            </w:r>
          </w:p>
          <w:p w14:paraId="5C307579" w14:textId="7D69733E" w:rsidR="00204068" w:rsidRPr="00100DC5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8C299A">
              <w:rPr>
                <w:rFonts w:ascii="Times New Roman" w:hAnsi="Times New Roman"/>
                <w:b/>
                <w:sz w:val="20"/>
                <w:szCs w:val="20"/>
              </w:rPr>
              <w:t>* Fecha probable de término</w:t>
            </w:r>
          </w:p>
        </w:tc>
        <w:tc>
          <w:tcPr>
            <w:tcW w:w="2268" w:type="dxa"/>
            <w:gridSpan w:val="3"/>
          </w:tcPr>
          <w:p w14:paraId="0BC38EDB" w14:textId="7BF01038" w:rsidR="008C299A" w:rsidRPr="00100DC5" w:rsidRDefault="008C299A" w:rsidP="008C299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0DC5">
              <w:rPr>
                <w:rFonts w:ascii="Times New Roman" w:hAnsi="Times New Roman"/>
                <w:b/>
                <w:sz w:val="24"/>
                <w:szCs w:val="24"/>
              </w:rPr>
              <w:t>Investigador:</w:t>
            </w:r>
            <w:r w:rsidR="005E352E">
              <w:rPr>
                <w:rFonts w:ascii="Times New Roman" w:hAnsi="Times New Roman"/>
                <w:b/>
                <w:sz w:val="24"/>
                <w:szCs w:val="24"/>
              </w:rPr>
              <w:t xml:space="preserve">   </w:t>
            </w:r>
          </w:p>
        </w:tc>
        <w:tc>
          <w:tcPr>
            <w:tcW w:w="2412" w:type="dxa"/>
            <w:gridSpan w:val="3"/>
          </w:tcPr>
          <w:p w14:paraId="684C11BE" w14:textId="4EE75A51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ocente:</w:t>
            </w:r>
          </w:p>
        </w:tc>
        <w:tc>
          <w:tcPr>
            <w:tcW w:w="2272" w:type="dxa"/>
          </w:tcPr>
          <w:p w14:paraId="4A177D52" w14:textId="6B8B00DE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mpleado:</w:t>
            </w:r>
          </w:p>
        </w:tc>
      </w:tr>
      <w:tr w:rsidR="008C299A" w:rsidRPr="00100DC5" w14:paraId="79035E38" w14:textId="77777777" w:rsidTr="00D6685B">
        <w:trPr>
          <w:trHeight w:val="267"/>
          <w:jc w:val="center"/>
        </w:trPr>
        <w:tc>
          <w:tcPr>
            <w:tcW w:w="2691" w:type="dxa"/>
            <w:vMerge/>
            <w:vAlign w:val="center"/>
          </w:tcPr>
          <w:p w14:paraId="29A15469" w14:textId="77777777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268" w:type="dxa"/>
            <w:gridSpan w:val="3"/>
          </w:tcPr>
          <w:p w14:paraId="2D2FF6C5" w14:textId="4CBCCA0A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Estudiante Lic.:</w:t>
            </w:r>
          </w:p>
        </w:tc>
        <w:tc>
          <w:tcPr>
            <w:tcW w:w="2412" w:type="dxa"/>
            <w:gridSpan w:val="3"/>
          </w:tcPr>
          <w:p w14:paraId="241AA701" w14:textId="4116C278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Estudiante M.C.:</w:t>
            </w:r>
          </w:p>
        </w:tc>
        <w:tc>
          <w:tcPr>
            <w:tcW w:w="2272" w:type="dxa"/>
          </w:tcPr>
          <w:p w14:paraId="2D85971F" w14:textId="4C3EDF07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Estudiante Dr.:</w:t>
            </w:r>
          </w:p>
        </w:tc>
      </w:tr>
      <w:tr w:rsidR="008C299A" w:rsidRPr="00100DC5" w14:paraId="1D98D17B" w14:textId="77777777" w:rsidTr="00D6685B">
        <w:trPr>
          <w:trHeight w:val="267"/>
          <w:jc w:val="center"/>
        </w:trPr>
        <w:tc>
          <w:tcPr>
            <w:tcW w:w="2691" w:type="dxa"/>
            <w:vMerge/>
            <w:vAlign w:val="center"/>
          </w:tcPr>
          <w:p w14:paraId="4C313395" w14:textId="77777777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268" w:type="dxa"/>
            <w:gridSpan w:val="3"/>
          </w:tcPr>
          <w:p w14:paraId="1694CB86" w14:textId="3DAD9830" w:rsidR="008C299A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Posdoctorado:</w:t>
            </w:r>
          </w:p>
        </w:tc>
        <w:tc>
          <w:tcPr>
            <w:tcW w:w="2412" w:type="dxa"/>
            <w:gridSpan w:val="3"/>
          </w:tcPr>
          <w:p w14:paraId="655098D6" w14:textId="58B5869D" w:rsidR="008C299A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úblico en general:</w:t>
            </w:r>
          </w:p>
        </w:tc>
        <w:tc>
          <w:tcPr>
            <w:tcW w:w="2272" w:type="dxa"/>
          </w:tcPr>
          <w:p w14:paraId="60043CAE" w14:textId="781F7FA5" w:rsidR="008C299A" w:rsidRPr="00100DC5" w:rsidRDefault="008C299A" w:rsidP="008C299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Otro: </w:t>
            </w:r>
          </w:p>
        </w:tc>
      </w:tr>
      <w:tr w:rsidR="00204068" w:rsidRPr="00100DC5" w14:paraId="14F56ED6" w14:textId="77777777" w:rsidTr="00D6685B">
        <w:trPr>
          <w:trHeight w:val="267"/>
          <w:jc w:val="center"/>
        </w:trPr>
        <w:tc>
          <w:tcPr>
            <w:tcW w:w="9643" w:type="dxa"/>
            <w:gridSpan w:val="8"/>
            <w:vAlign w:val="center"/>
          </w:tcPr>
          <w:p w14:paraId="3CFC58BC" w14:textId="7CF9126A" w:rsidR="00204068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inks de perfiles académicos</w:t>
            </w:r>
            <w:r w:rsidR="008042CF">
              <w:rPr>
                <w:rFonts w:ascii="Times New Roman" w:hAnsi="Times New Roman"/>
                <w:b/>
                <w:sz w:val="24"/>
                <w:szCs w:val="24"/>
              </w:rPr>
              <w:t xml:space="preserve"> personales (ORCID, </w:t>
            </w:r>
            <w:proofErr w:type="spellStart"/>
            <w:r w:rsidR="008042CF">
              <w:rPr>
                <w:rFonts w:ascii="Times New Roman" w:hAnsi="Times New Roman"/>
                <w:b/>
                <w:sz w:val="24"/>
                <w:szCs w:val="24"/>
              </w:rPr>
              <w:t>Publons</w:t>
            </w:r>
            <w:proofErr w:type="spellEnd"/>
            <w:r w:rsidR="008042CF">
              <w:rPr>
                <w:rFonts w:ascii="Times New Roman" w:hAnsi="Times New Roman"/>
                <w:b/>
                <w:sz w:val="24"/>
                <w:szCs w:val="24"/>
              </w:rPr>
              <w:t xml:space="preserve">, RG, </w:t>
            </w:r>
            <w:proofErr w:type="spellStart"/>
            <w:r w:rsidR="008042CF">
              <w:rPr>
                <w:rFonts w:ascii="Times New Roman" w:hAnsi="Times New Roman"/>
                <w:b/>
                <w:sz w:val="24"/>
                <w:szCs w:val="24"/>
              </w:rPr>
              <w:t>Scopus</w:t>
            </w:r>
            <w:proofErr w:type="spellEnd"/>
            <w:r w:rsidR="008042CF">
              <w:rPr>
                <w:rFonts w:ascii="Times New Roman" w:hAnsi="Times New Roman"/>
                <w:b/>
                <w:sz w:val="24"/>
                <w:szCs w:val="24"/>
              </w:rPr>
              <w:t>, etc.)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  <w:p w14:paraId="66A5DA01" w14:textId="77777777" w:rsidR="00204068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12B1C49C" w14:textId="77777777" w:rsidR="00204068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22438FEE" w14:textId="48D04FF1" w:rsidR="00204068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688A4C52" w14:textId="77777777" w:rsidR="009D1485" w:rsidRDefault="009D1485" w:rsidP="00E22AE3">
      <w:pPr>
        <w:spacing w:after="0"/>
        <w:rPr>
          <w:rFonts w:ascii="Times New Roman" w:hAnsi="Times New Roman"/>
          <w:b/>
          <w:bCs/>
          <w:sz w:val="24"/>
          <w:szCs w:val="24"/>
          <w:lang w:val="pt-BR"/>
        </w:rPr>
      </w:pPr>
    </w:p>
    <w:p w14:paraId="64708E19" w14:textId="3E47AE58" w:rsidR="00E22AE3" w:rsidRPr="00977CF4" w:rsidRDefault="00E22AE3" w:rsidP="00E22AE3">
      <w:pPr>
        <w:spacing w:after="0"/>
        <w:rPr>
          <w:rFonts w:ascii="Times New Roman" w:hAnsi="Times New Roman"/>
          <w:b/>
          <w:bCs/>
          <w:sz w:val="18"/>
          <w:szCs w:val="18"/>
          <w:lang w:val="pt-BR"/>
        </w:rPr>
      </w:pPr>
      <w:proofErr w:type="spellStart"/>
      <w:r w:rsidRPr="00977CF4">
        <w:rPr>
          <w:rFonts w:ascii="Times New Roman" w:hAnsi="Times New Roman"/>
          <w:b/>
          <w:bCs/>
          <w:sz w:val="18"/>
          <w:szCs w:val="18"/>
          <w:lang w:val="pt-BR"/>
        </w:rPr>
        <w:t>Cuotas</w:t>
      </w:r>
      <w:proofErr w:type="spellEnd"/>
      <w:r w:rsidR="0010631C">
        <w:rPr>
          <w:rFonts w:ascii="Times New Roman" w:hAnsi="Times New Roman"/>
          <w:b/>
          <w:bCs/>
          <w:sz w:val="18"/>
          <w:szCs w:val="18"/>
          <w:lang w:val="pt-BR"/>
        </w:rPr>
        <w:t xml:space="preserve"> </w:t>
      </w:r>
      <w:r w:rsidR="00526BA8">
        <w:rPr>
          <w:rFonts w:ascii="Times New Roman" w:hAnsi="Times New Roman"/>
          <w:b/>
          <w:bCs/>
          <w:sz w:val="18"/>
          <w:szCs w:val="18"/>
          <w:lang w:val="pt-BR"/>
        </w:rPr>
        <w:t>membresia</w:t>
      </w:r>
      <w:r w:rsidR="00EB3DB6" w:rsidRPr="00977CF4">
        <w:rPr>
          <w:rFonts w:ascii="Times New Roman" w:hAnsi="Times New Roman"/>
          <w:b/>
          <w:bCs/>
          <w:sz w:val="18"/>
          <w:szCs w:val="18"/>
          <w:lang w:val="pt-BR"/>
        </w:rPr>
        <w:t>:</w:t>
      </w:r>
    </w:p>
    <w:p w14:paraId="13D27010" w14:textId="7D69FE41" w:rsidR="00E22AE3" w:rsidRPr="00D6685B" w:rsidRDefault="00E22AE3" w:rsidP="00E22AE3">
      <w:pPr>
        <w:spacing w:after="0"/>
        <w:rPr>
          <w:rFonts w:ascii="Arial" w:hAnsi="Arial" w:cs="Arial"/>
          <w:lang w:val="pt-BR"/>
        </w:rPr>
      </w:pPr>
      <w:r w:rsidRPr="00D6685B">
        <w:rPr>
          <w:rFonts w:ascii="Arial" w:hAnsi="Arial" w:cs="Arial"/>
          <w:lang w:val="pt-BR"/>
        </w:rPr>
        <w:t>Estudiantes: $</w:t>
      </w:r>
      <w:r w:rsidR="00F04A6E">
        <w:rPr>
          <w:rFonts w:ascii="Arial" w:hAnsi="Arial" w:cs="Arial"/>
          <w:lang w:val="pt-BR"/>
        </w:rPr>
        <w:t>3</w:t>
      </w:r>
      <w:r w:rsidRPr="00D6685B">
        <w:rPr>
          <w:rFonts w:ascii="Arial" w:hAnsi="Arial" w:cs="Arial"/>
          <w:lang w:val="pt-BR"/>
        </w:rPr>
        <w:t xml:space="preserve">00.00 MXN; </w:t>
      </w:r>
      <w:proofErr w:type="spellStart"/>
      <w:r w:rsidRPr="00D6685B">
        <w:rPr>
          <w:rFonts w:ascii="Arial" w:hAnsi="Arial" w:cs="Arial"/>
          <w:lang w:val="pt-BR"/>
        </w:rPr>
        <w:t>Profesionistas</w:t>
      </w:r>
      <w:proofErr w:type="spellEnd"/>
      <w:r w:rsidRPr="00D6685B">
        <w:rPr>
          <w:rFonts w:ascii="Arial" w:hAnsi="Arial" w:cs="Arial"/>
          <w:lang w:val="pt-BR"/>
        </w:rPr>
        <w:t>: $</w:t>
      </w:r>
      <w:r w:rsidR="00F04A6E">
        <w:rPr>
          <w:rFonts w:ascii="Arial" w:hAnsi="Arial" w:cs="Arial"/>
          <w:lang w:val="pt-BR"/>
        </w:rPr>
        <w:t>5</w:t>
      </w:r>
      <w:r w:rsidRPr="00D6685B">
        <w:rPr>
          <w:rFonts w:ascii="Arial" w:hAnsi="Arial" w:cs="Arial"/>
          <w:lang w:val="pt-BR"/>
        </w:rPr>
        <w:t>00.00 MXN.</w:t>
      </w:r>
    </w:p>
    <w:p w14:paraId="0D467C7A" w14:textId="64220240" w:rsidR="009D1485" w:rsidRPr="00D6685B" w:rsidRDefault="009D1485" w:rsidP="00E22AE3">
      <w:pPr>
        <w:spacing w:after="0"/>
        <w:rPr>
          <w:rFonts w:ascii="Arial" w:hAnsi="Arial" w:cs="Arial"/>
          <w:lang w:val="pt-BR"/>
        </w:rPr>
      </w:pPr>
    </w:p>
    <w:p w14:paraId="07BD385B" w14:textId="1C9EE073" w:rsidR="009D1485" w:rsidRPr="006B26C7" w:rsidRDefault="009D1485" w:rsidP="009D1485">
      <w:pPr>
        <w:spacing w:after="0" w:line="240" w:lineRule="auto"/>
        <w:rPr>
          <w:rFonts w:ascii="Arial" w:hAnsi="Arial" w:cs="Arial"/>
          <w:highlight w:val="yellow"/>
          <w:lang w:val="pt-BR"/>
        </w:rPr>
      </w:pPr>
      <w:r w:rsidRPr="006B26C7">
        <w:rPr>
          <w:rFonts w:ascii="Arial" w:hAnsi="Arial" w:cs="Arial"/>
          <w:shd w:val="clear" w:color="auto" w:fill="FFFFFF"/>
          <w:lang w:val="pt-BR"/>
        </w:rPr>
        <w:t>CUENTA PARA DEPÓSITOS DE PAGOS DE INSCRIPCIÓN</w:t>
      </w:r>
      <w:r w:rsidRPr="006B26C7">
        <w:rPr>
          <w:rFonts w:ascii="Arial" w:hAnsi="Arial" w:cs="Arial"/>
          <w:lang w:val="pt-BR"/>
        </w:rPr>
        <w:br/>
      </w:r>
      <w:r w:rsidRPr="006B26C7">
        <w:rPr>
          <w:rStyle w:val="Textoennegrita"/>
          <w:rFonts w:ascii="Arial" w:hAnsi="Arial" w:cs="Arial"/>
          <w:shd w:val="clear" w:color="auto" w:fill="FFFFFF"/>
          <w:lang w:val="pt-BR"/>
        </w:rPr>
        <w:t>BANCO SANTANDER</w:t>
      </w:r>
      <w:r w:rsidRPr="006B26C7">
        <w:rPr>
          <w:rFonts w:ascii="Arial" w:hAnsi="Arial" w:cs="Arial"/>
          <w:lang w:val="pt-BR"/>
        </w:rPr>
        <w:br/>
      </w:r>
      <w:r w:rsidRPr="006B26C7">
        <w:rPr>
          <w:rFonts w:ascii="Arial" w:hAnsi="Arial" w:cs="Arial"/>
          <w:shd w:val="clear" w:color="auto" w:fill="FFFFFF"/>
          <w:lang w:val="pt-BR"/>
        </w:rPr>
        <w:t>A NOMBRE DE: </w:t>
      </w:r>
      <w:r w:rsidRPr="006B26C7">
        <w:rPr>
          <w:rStyle w:val="Textoennegrita"/>
          <w:rFonts w:ascii="Arial" w:hAnsi="Arial" w:cs="Arial"/>
          <w:shd w:val="clear" w:color="auto" w:fill="FFFFFF"/>
          <w:lang w:val="pt-BR"/>
        </w:rPr>
        <w:t>ACADEMIA ENTOMOLOGICA DE MEXICO A.C.</w:t>
      </w:r>
      <w:r w:rsidRPr="006B26C7">
        <w:rPr>
          <w:rFonts w:ascii="Arial" w:hAnsi="Arial" w:cs="Arial"/>
          <w:lang w:val="pt-BR"/>
        </w:rPr>
        <w:br/>
      </w:r>
      <w:r w:rsidRPr="006B26C7">
        <w:rPr>
          <w:rFonts w:ascii="Arial" w:hAnsi="Arial" w:cs="Arial"/>
          <w:shd w:val="clear" w:color="auto" w:fill="FFFFFF"/>
          <w:lang w:val="pt-BR"/>
        </w:rPr>
        <w:t>No. DE CUENTA: </w:t>
      </w:r>
      <w:r w:rsidRPr="006B26C7">
        <w:rPr>
          <w:rStyle w:val="Textoennegrita"/>
          <w:rFonts w:ascii="Arial" w:hAnsi="Arial" w:cs="Arial"/>
          <w:shd w:val="clear" w:color="auto" w:fill="FFFFFF"/>
          <w:lang w:val="pt-BR"/>
        </w:rPr>
        <w:t>65-50866901-2</w:t>
      </w:r>
      <w:r w:rsidRPr="006B26C7">
        <w:rPr>
          <w:rFonts w:ascii="Arial" w:hAnsi="Arial" w:cs="Arial"/>
          <w:lang w:val="pt-BR"/>
        </w:rPr>
        <w:br/>
      </w:r>
      <w:r w:rsidRPr="006B26C7">
        <w:rPr>
          <w:rFonts w:ascii="Arial" w:hAnsi="Arial" w:cs="Arial"/>
          <w:shd w:val="clear" w:color="auto" w:fill="FFFFFF"/>
          <w:lang w:val="pt-BR"/>
        </w:rPr>
        <w:t>CLABE INTERBANCARIA: </w:t>
      </w:r>
      <w:r w:rsidRPr="006B26C7">
        <w:rPr>
          <w:rStyle w:val="Textoennegrita"/>
          <w:rFonts w:ascii="Arial" w:hAnsi="Arial" w:cs="Arial"/>
          <w:shd w:val="clear" w:color="auto" w:fill="FFFFFF"/>
          <w:lang w:val="pt-BR"/>
        </w:rPr>
        <w:t>014180655086690122</w:t>
      </w:r>
    </w:p>
    <w:sectPr w:rsidR="009D1485" w:rsidRPr="006B26C7" w:rsidSect="0058472B">
      <w:headerReference w:type="default" r:id="rId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284FFA" w14:textId="77777777" w:rsidR="00511DBD" w:rsidRDefault="00511DBD" w:rsidP="00D6685B">
      <w:pPr>
        <w:spacing w:after="0" w:line="240" w:lineRule="auto"/>
      </w:pPr>
      <w:r>
        <w:separator/>
      </w:r>
    </w:p>
  </w:endnote>
  <w:endnote w:type="continuationSeparator" w:id="0">
    <w:p w14:paraId="65FB53EB" w14:textId="77777777" w:rsidR="00511DBD" w:rsidRDefault="00511DBD" w:rsidP="00D668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ccord Light SF">
    <w:altName w:val="Calibri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720F26" w14:textId="77777777" w:rsidR="00511DBD" w:rsidRDefault="00511DBD" w:rsidP="00D6685B">
      <w:pPr>
        <w:spacing w:after="0" w:line="240" w:lineRule="auto"/>
      </w:pPr>
      <w:r>
        <w:separator/>
      </w:r>
    </w:p>
  </w:footnote>
  <w:footnote w:type="continuationSeparator" w:id="0">
    <w:p w14:paraId="7C89C41A" w14:textId="77777777" w:rsidR="00511DBD" w:rsidRDefault="00511DBD" w:rsidP="00D668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43" w:type="dxa"/>
      <w:tblLayout w:type="fixed"/>
      <w:tblLook w:val="04A0" w:firstRow="1" w:lastRow="0" w:firstColumn="1" w:lastColumn="0" w:noHBand="0" w:noVBand="1"/>
    </w:tblPr>
    <w:tblGrid>
      <w:gridCol w:w="1701"/>
      <w:gridCol w:w="6525"/>
      <w:gridCol w:w="1417"/>
    </w:tblGrid>
    <w:tr w:rsidR="00D6685B" w:rsidRPr="002B3586" w14:paraId="0C09B0E7" w14:textId="77777777" w:rsidTr="00D6685B">
      <w:trPr>
        <w:trHeight w:val="1701"/>
      </w:trPr>
      <w:tc>
        <w:tcPr>
          <w:tcW w:w="1701" w:type="dxa"/>
        </w:tcPr>
        <w:p w14:paraId="1AFB8731" w14:textId="77777777" w:rsidR="00D6685B" w:rsidRDefault="00D6685B" w:rsidP="00D6685B">
          <w:pPr>
            <w:spacing w:after="0" w:line="240" w:lineRule="auto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6AD440DE" wp14:editId="6BC97244">
                <wp:simplePos x="0" y="0"/>
                <wp:positionH relativeFrom="column">
                  <wp:posOffset>63500</wp:posOffset>
                </wp:positionH>
                <wp:positionV relativeFrom="paragraph">
                  <wp:posOffset>-173990</wp:posOffset>
                </wp:positionV>
                <wp:extent cx="850900" cy="850900"/>
                <wp:effectExtent l="0" t="0" r="6350" b="0"/>
                <wp:wrapNone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0900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14:paraId="3E7E2DF4" w14:textId="77777777" w:rsidR="00D6685B" w:rsidRDefault="00D6685B" w:rsidP="00D6685B">
          <w:pPr>
            <w:spacing w:after="0" w:line="240" w:lineRule="auto"/>
            <w:rPr>
              <w:sz w:val="20"/>
              <w:szCs w:val="20"/>
            </w:rPr>
          </w:pPr>
        </w:p>
        <w:p w14:paraId="09B5CA9A" w14:textId="77777777" w:rsidR="00D6685B" w:rsidRPr="002B3586" w:rsidRDefault="00D6685B" w:rsidP="00D6685B">
          <w:pPr>
            <w:spacing w:after="0" w:line="240" w:lineRule="auto"/>
            <w:rPr>
              <w:sz w:val="20"/>
              <w:szCs w:val="20"/>
            </w:rPr>
          </w:pPr>
        </w:p>
      </w:tc>
      <w:tc>
        <w:tcPr>
          <w:tcW w:w="6525" w:type="dxa"/>
        </w:tcPr>
        <w:p w14:paraId="1E2A2B12" w14:textId="77777777" w:rsidR="00D6685B" w:rsidRPr="005F1391" w:rsidRDefault="00D6685B" w:rsidP="00D6685B">
          <w:pPr>
            <w:spacing w:after="0" w:line="240" w:lineRule="auto"/>
            <w:jc w:val="center"/>
            <w:rPr>
              <w:rFonts w:ascii="Cambria" w:hAnsi="Cambria"/>
              <w:b/>
              <w:sz w:val="30"/>
              <w:szCs w:val="30"/>
            </w:rPr>
          </w:pPr>
          <w:r w:rsidRPr="005F1391">
            <w:rPr>
              <w:rFonts w:ascii="Cambria" w:hAnsi="Cambria"/>
              <w:b/>
              <w:sz w:val="30"/>
              <w:szCs w:val="30"/>
            </w:rPr>
            <w:t>ACADEMIA ENTOMOLÓGICA DE MÉXICO A.C.</w:t>
          </w:r>
        </w:p>
        <w:p w14:paraId="52C3230F" w14:textId="77777777" w:rsidR="00D6685B" w:rsidRPr="006B26C7" w:rsidRDefault="00D6685B" w:rsidP="00D6685B">
          <w:pPr>
            <w:spacing w:after="0" w:line="240" w:lineRule="auto"/>
            <w:jc w:val="center"/>
            <w:rPr>
              <w:rFonts w:ascii="Cambria" w:hAnsi="Cambria"/>
              <w:b/>
              <w:sz w:val="28"/>
              <w:szCs w:val="28"/>
            </w:rPr>
          </w:pPr>
          <w:r w:rsidRPr="006B26C7">
            <w:rPr>
              <w:rFonts w:ascii="Cambria" w:hAnsi="Cambria"/>
              <w:b/>
              <w:sz w:val="28"/>
              <w:szCs w:val="28"/>
            </w:rPr>
            <w:t>SOCIEDAD MEXICANA DE ENTOMOLOGÍA A.C.</w:t>
          </w:r>
        </w:p>
        <w:p w14:paraId="2324E844" w14:textId="7AF4322B" w:rsidR="00D6685B" w:rsidRDefault="00D6685B" w:rsidP="00D6685B">
          <w:pPr>
            <w:spacing w:after="0" w:line="240" w:lineRule="auto"/>
            <w:jc w:val="center"/>
            <w:rPr>
              <w:rFonts w:ascii="Cambria" w:hAnsi="Cambria"/>
              <w:b/>
              <w:sz w:val="32"/>
              <w:szCs w:val="32"/>
            </w:rPr>
          </w:pPr>
          <w:r w:rsidRPr="00B32A15">
            <w:rPr>
              <w:rFonts w:ascii="Cambria" w:hAnsi="Cambria"/>
              <w:b/>
              <w:i/>
              <w:iCs/>
            </w:rPr>
            <w:t>Por el mejor conocimiento de la fauna entomológica de México</w:t>
          </w:r>
          <w:r w:rsidRPr="00B32A15">
            <w:rPr>
              <w:rFonts w:ascii="Cambria" w:hAnsi="Cambria"/>
              <w:b/>
              <w:sz w:val="32"/>
              <w:szCs w:val="32"/>
            </w:rPr>
            <w:t xml:space="preserve"> </w:t>
          </w:r>
        </w:p>
        <w:p w14:paraId="0535A053" w14:textId="77777777" w:rsidR="00EF5303" w:rsidRPr="00EF5303" w:rsidRDefault="00EF5303" w:rsidP="00D6685B">
          <w:pPr>
            <w:spacing w:after="0" w:line="240" w:lineRule="auto"/>
            <w:jc w:val="center"/>
            <w:rPr>
              <w:rFonts w:ascii="Cambria" w:hAnsi="Cambria"/>
              <w:b/>
            </w:rPr>
          </w:pPr>
        </w:p>
        <w:p w14:paraId="59EF4F2B" w14:textId="6121BAAF" w:rsidR="00D6685B" w:rsidRPr="00E6235C" w:rsidRDefault="00D6685B" w:rsidP="00D6685B">
          <w:pPr>
            <w:spacing w:after="0" w:line="240" w:lineRule="auto"/>
            <w:jc w:val="center"/>
            <w:rPr>
              <w:rFonts w:ascii="Cambria" w:hAnsi="Cambria"/>
              <w:b/>
              <w:sz w:val="30"/>
              <w:szCs w:val="30"/>
            </w:rPr>
          </w:pPr>
          <w:r w:rsidRPr="00E6235C">
            <w:rPr>
              <w:rFonts w:ascii="Cambria" w:hAnsi="Cambria"/>
              <w:b/>
              <w:sz w:val="30"/>
              <w:szCs w:val="30"/>
            </w:rPr>
            <w:t>INSCRIPCIÓN</w:t>
          </w:r>
          <w:r>
            <w:rPr>
              <w:rFonts w:ascii="Cambria" w:hAnsi="Cambria"/>
              <w:b/>
              <w:sz w:val="30"/>
              <w:szCs w:val="30"/>
            </w:rPr>
            <w:t>/RENOVACIÓN</w:t>
          </w:r>
          <w:r w:rsidR="006558ED">
            <w:rPr>
              <w:rFonts w:ascii="Cambria" w:hAnsi="Cambria"/>
              <w:b/>
              <w:sz w:val="30"/>
              <w:szCs w:val="30"/>
            </w:rPr>
            <w:t xml:space="preserve"> MEMBRESÍA</w:t>
          </w:r>
        </w:p>
        <w:p w14:paraId="0D015DEF" w14:textId="28D91584" w:rsidR="00D6685B" w:rsidRPr="004D2A27" w:rsidRDefault="00D6685B" w:rsidP="00D6685B">
          <w:pPr>
            <w:spacing w:after="0" w:line="240" w:lineRule="auto"/>
            <w:jc w:val="center"/>
            <w:rPr>
              <w:rFonts w:ascii="Cambria" w:hAnsi="Cambria"/>
              <w:b/>
              <w:sz w:val="30"/>
              <w:szCs w:val="30"/>
            </w:rPr>
          </w:pPr>
          <w:r w:rsidRPr="00E6235C">
            <w:rPr>
              <w:rFonts w:ascii="Cambria" w:hAnsi="Cambria"/>
              <w:b/>
              <w:sz w:val="30"/>
              <w:szCs w:val="30"/>
            </w:rPr>
            <w:t>SOCIO ACTIVO</w:t>
          </w:r>
          <w:r w:rsidRPr="00E6235C">
            <w:rPr>
              <w:rFonts w:ascii="Cambria" w:hAnsi="Cambria"/>
              <w:b/>
              <w:i/>
              <w:iCs/>
              <w:sz w:val="30"/>
              <w:szCs w:val="30"/>
            </w:rPr>
            <w:t xml:space="preserve"> </w:t>
          </w:r>
          <w:r>
            <w:rPr>
              <w:rFonts w:ascii="Cambria" w:hAnsi="Cambria"/>
              <w:b/>
              <w:sz w:val="30"/>
              <w:szCs w:val="30"/>
            </w:rPr>
            <w:t>202</w:t>
          </w:r>
          <w:r w:rsidR="00F04A6E">
            <w:rPr>
              <w:rFonts w:ascii="Cambria" w:hAnsi="Cambria"/>
              <w:b/>
              <w:sz w:val="30"/>
              <w:szCs w:val="30"/>
            </w:rPr>
            <w:t>5</w:t>
          </w:r>
        </w:p>
      </w:tc>
      <w:tc>
        <w:tcPr>
          <w:tcW w:w="1417" w:type="dxa"/>
        </w:tcPr>
        <w:p w14:paraId="087D5732" w14:textId="77777777" w:rsidR="00D6685B" w:rsidRDefault="00D6685B" w:rsidP="00D6685B">
          <w:pPr>
            <w:spacing w:after="0" w:line="240" w:lineRule="auto"/>
            <w:jc w:val="center"/>
            <w:rPr>
              <w:rFonts w:ascii="Cambria" w:hAnsi="Cambria"/>
              <w:b/>
            </w:rPr>
          </w:pPr>
          <w:r w:rsidRPr="002B3586">
            <w:rPr>
              <w:noProof/>
              <w:sz w:val="20"/>
              <w:szCs w:val="20"/>
              <w:lang w:val="es-MX" w:eastAsia="es-MX"/>
            </w:rPr>
            <w:drawing>
              <wp:anchor distT="0" distB="0" distL="114300" distR="114300" simplePos="0" relativeHeight="251659264" behindDoc="0" locked="0" layoutInCell="1" allowOverlap="1" wp14:anchorId="2A319104" wp14:editId="4A951919">
                <wp:simplePos x="0" y="0"/>
                <wp:positionH relativeFrom="column">
                  <wp:posOffset>-38735</wp:posOffset>
                </wp:positionH>
                <wp:positionV relativeFrom="paragraph">
                  <wp:posOffset>-21590</wp:posOffset>
                </wp:positionV>
                <wp:extent cx="781050" cy="733425"/>
                <wp:effectExtent l="0" t="0" r="0" b="9525"/>
                <wp:wrapNone/>
                <wp:docPr id="1" name="Imagen 2" descr="C:\Users\Jesus\Documents\Pagina SME 2012\files\sme_logo.pn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Jesus\Documents\Pagina SME 2012\files\sme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duotone>
                            <a:prstClr val="black"/>
                            <a:schemeClr val="accent1">
                              <a:tint val="45000"/>
                              <a:satMod val="400000"/>
                            </a:schemeClr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733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B86C393" w14:textId="77777777" w:rsidR="00D6685B" w:rsidRPr="00B32A15" w:rsidRDefault="00D6685B" w:rsidP="00D6685B">
          <w:pPr>
            <w:spacing w:after="0" w:line="240" w:lineRule="auto"/>
            <w:jc w:val="center"/>
            <w:rPr>
              <w:rFonts w:ascii="Accord Light SF" w:hAnsi="Accord Light SF"/>
              <w:b/>
              <w:i/>
              <w:iCs/>
            </w:rPr>
          </w:pPr>
        </w:p>
      </w:tc>
    </w:tr>
  </w:tbl>
  <w:p w14:paraId="4178EB21" w14:textId="77777777" w:rsidR="00D6685B" w:rsidRDefault="00D6685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E5730E"/>
    <w:multiLevelType w:val="hybridMultilevel"/>
    <w:tmpl w:val="296A1B48"/>
    <w:lvl w:ilvl="0" w:tplc="762026EA">
      <w:start w:val="6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0563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trQ0NTCxMDMyMzNR0lEKTi0uzszPAykwqwUAaz4fSCwAAAA="/>
  </w:docVars>
  <w:rsids>
    <w:rsidRoot w:val="00943C4B"/>
    <w:rsid w:val="000C72C7"/>
    <w:rsid w:val="00100DC5"/>
    <w:rsid w:val="0010631C"/>
    <w:rsid w:val="001D148B"/>
    <w:rsid w:val="001D4324"/>
    <w:rsid w:val="00204068"/>
    <w:rsid w:val="00225086"/>
    <w:rsid w:val="00252823"/>
    <w:rsid w:val="0028551F"/>
    <w:rsid w:val="002B3586"/>
    <w:rsid w:val="002B451E"/>
    <w:rsid w:val="002B5838"/>
    <w:rsid w:val="002D0561"/>
    <w:rsid w:val="002E21E2"/>
    <w:rsid w:val="0031516E"/>
    <w:rsid w:val="0036754C"/>
    <w:rsid w:val="0038315D"/>
    <w:rsid w:val="00482CB1"/>
    <w:rsid w:val="004D2A27"/>
    <w:rsid w:val="004D77A0"/>
    <w:rsid w:val="00510444"/>
    <w:rsid w:val="00511DBD"/>
    <w:rsid w:val="00522433"/>
    <w:rsid w:val="00526BA8"/>
    <w:rsid w:val="0055122B"/>
    <w:rsid w:val="00572EEA"/>
    <w:rsid w:val="00583057"/>
    <w:rsid w:val="00584037"/>
    <w:rsid w:val="0058472B"/>
    <w:rsid w:val="005E352E"/>
    <w:rsid w:val="005F1391"/>
    <w:rsid w:val="005F356F"/>
    <w:rsid w:val="006558ED"/>
    <w:rsid w:val="00660DDC"/>
    <w:rsid w:val="006B26C7"/>
    <w:rsid w:val="006D043C"/>
    <w:rsid w:val="006D79F5"/>
    <w:rsid w:val="0071632B"/>
    <w:rsid w:val="00717D9E"/>
    <w:rsid w:val="007655EE"/>
    <w:rsid w:val="00800141"/>
    <w:rsid w:val="008042CF"/>
    <w:rsid w:val="008C299A"/>
    <w:rsid w:val="00931D3C"/>
    <w:rsid w:val="00943C4B"/>
    <w:rsid w:val="00977CF4"/>
    <w:rsid w:val="009C0F78"/>
    <w:rsid w:val="009D1485"/>
    <w:rsid w:val="009D4CD6"/>
    <w:rsid w:val="009E0A9A"/>
    <w:rsid w:val="00A03634"/>
    <w:rsid w:val="00A323D6"/>
    <w:rsid w:val="00B10908"/>
    <w:rsid w:val="00B27D91"/>
    <w:rsid w:val="00B32A15"/>
    <w:rsid w:val="00B745FC"/>
    <w:rsid w:val="00C03E26"/>
    <w:rsid w:val="00C10C68"/>
    <w:rsid w:val="00C60ED2"/>
    <w:rsid w:val="00D6685B"/>
    <w:rsid w:val="00E22AE3"/>
    <w:rsid w:val="00E55409"/>
    <w:rsid w:val="00E6235C"/>
    <w:rsid w:val="00EB3DB6"/>
    <w:rsid w:val="00EB5BE7"/>
    <w:rsid w:val="00EF5303"/>
    <w:rsid w:val="00F04A6E"/>
    <w:rsid w:val="00F13105"/>
    <w:rsid w:val="00F30BBD"/>
    <w:rsid w:val="00F75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7FAE50"/>
  <w15:chartTrackingRefBased/>
  <w15:docId w15:val="{217A494E-0550-4CE2-8EBE-8975E9038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3057"/>
    <w:pPr>
      <w:spacing w:after="200" w:line="276" w:lineRule="auto"/>
    </w:pPr>
    <w:rPr>
      <w:sz w:val="22"/>
      <w:szCs w:val="22"/>
      <w:lang w:val="es-E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943C4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B109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10908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8C299A"/>
    <w:pPr>
      <w:ind w:left="720"/>
      <w:contextualSpacing/>
    </w:pPr>
  </w:style>
  <w:style w:type="character" w:styleId="Textoennegrita">
    <w:name w:val="Strong"/>
    <w:basedOn w:val="Fuentedeprrafopredeter"/>
    <w:uiPriority w:val="22"/>
    <w:qFormat/>
    <w:rsid w:val="009D1485"/>
    <w:rPr>
      <w:b/>
      <w:bCs/>
    </w:rPr>
  </w:style>
  <w:style w:type="paragraph" w:styleId="Encabezado">
    <w:name w:val="header"/>
    <w:basedOn w:val="Normal"/>
    <w:link w:val="EncabezadoCar"/>
    <w:uiPriority w:val="99"/>
    <w:unhideWhenUsed/>
    <w:rsid w:val="00D6685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6685B"/>
    <w:rPr>
      <w:sz w:val="22"/>
      <w:szCs w:val="22"/>
      <w:lang w:val="es-ES" w:eastAsia="en-US"/>
    </w:rPr>
  </w:style>
  <w:style w:type="paragraph" w:styleId="Piedepgina">
    <w:name w:val="footer"/>
    <w:basedOn w:val="Normal"/>
    <w:link w:val="PiedepginaCar"/>
    <w:uiPriority w:val="99"/>
    <w:unhideWhenUsed/>
    <w:rsid w:val="00D6685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6685B"/>
    <w:rPr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690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5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;jmcoronado@docentes.uat.edu.mx</dc:creator>
  <cp:keywords/>
  <cp:lastModifiedBy>Revisor W</cp:lastModifiedBy>
  <cp:revision>8</cp:revision>
  <dcterms:created xsi:type="dcterms:W3CDTF">2023-06-23T20:32:00Z</dcterms:created>
  <dcterms:modified xsi:type="dcterms:W3CDTF">2025-03-31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c172e2df314d4b8841992d2389fa2c0c268ac5de2bd5e0269863d7b9d3ae3b</vt:lpwstr>
  </property>
</Properties>
</file>